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124CA1F4" w:rsidR="006855F6" w:rsidRPr="002E5BFB" w:rsidRDefault="002E5BFB" w:rsidP="006855F6">
      <w:pPr>
        <w:spacing w:after="0"/>
        <w:rPr>
          <w:b/>
          <w:u w:val="single"/>
        </w:rPr>
      </w:pPr>
      <w:r w:rsidRPr="002E5BFB">
        <w:rPr>
          <w:b/>
          <w:u w:val="single"/>
        </w:rPr>
        <w:t>FOR IMMEDIATE RELEASE</w:t>
      </w:r>
    </w:p>
    <w:p w14:paraId="1DC90DB5" w14:textId="77777777" w:rsidR="006855F6" w:rsidRPr="008F2E05" w:rsidRDefault="006855F6" w:rsidP="006855F6">
      <w:pPr>
        <w:spacing w:after="0" w:line="240" w:lineRule="auto"/>
        <w:rPr>
          <w:b/>
        </w:rPr>
      </w:pPr>
      <w:r w:rsidRPr="008F2E05">
        <w:rPr>
          <w:b/>
        </w:rPr>
        <w:t>Sony Contacts:</w:t>
      </w:r>
    </w:p>
    <w:p w14:paraId="1163AA14" w14:textId="77777777" w:rsidR="001D2A2B" w:rsidRPr="00BC1BCB" w:rsidRDefault="001D2A2B" w:rsidP="001D2A2B">
      <w:pPr>
        <w:spacing w:after="0" w:line="240" w:lineRule="auto"/>
        <w:rPr>
          <w:bCs/>
        </w:rPr>
      </w:pPr>
      <w:bookmarkStart w:id="0" w:name="_Hlk69738150"/>
      <w:r w:rsidRPr="00BC1BCB">
        <w:rPr>
          <w:bCs/>
        </w:rPr>
        <w:t>Cheryl Goodman, Larry Smalheiser, Corporate Communications</w:t>
      </w:r>
    </w:p>
    <w:p w14:paraId="37807EC8" w14:textId="77777777" w:rsidR="001D2A2B" w:rsidRDefault="00635C74" w:rsidP="001D2A2B">
      <w:pPr>
        <w:spacing w:after="0" w:line="240" w:lineRule="auto"/>
      </w:pPr>
      <w:hyperlink r:id="rId8" w:history="1">
        <w:r w:rsidR="001D2A2B" w:rsidRPr="00BC1BCB">
          <w:rPr>
            <w:rStyle w:val="Hyperlink"/>
            <w:bCs/>
          </w:rPr>
          <w:t>selpr@sony.com</w:t>
        </w:r>
      </w:hyperlink>
      <w:r w:rsidR="001D2A2B">
        <w:rPr>
          <w:bCs/>
        </w:rPr>
        <w:t xml:space="preserve"> </w:t>
      </w:r>
    </w:p>
    <w:bookmarkEnd w:id="0"/>
    <w:p w14:paraId="612832DA" w14:textId="77777777" w:rsidR="006855F6" w:rsidRPr="008F2E05" w:rsidRDefault="006855F6" w:rsidP="006855F6">
      <w:pPr>
        <w:spacing w:after="0" w:line="240" w:lineRule="auto"/>
      </w:pPr>
    </w:p>
    <w:p w14:paraId="5E33CA28" w14:textId="77777777" w:rsidR="006855F6" w:rsidRPr="008F2E05" w:rsidRDefault="006855F6" w:rsidP="006855F6">
      <w:pPr>
        <w:spacing w:after="0" w:line="240" w:lineRule="auto"/>
      </w:pPr>
      <w:r w:rsidRPr="008F2E05">
        <w:t>Caroline Mizuki, Imaging Products &amp; Solutions Americas</w:t>
      </w:r>
    </w:p>
    <w:p w14:paraId="03DF4F21" w14:textId="77777777" w:rsidR="006855F6" w:rsidRPr="008F2E05" w:rsidRDefault="00635C74" w:rsidP="006855F6">
      <w:pPr>
        <w:spacing w:after="0" w:line="240" w:lineRule="auto"/>
      </w:pPr>
      <w:hyperlink r:id="rId9" w:history="1">
        <w:r w:rsidR="006855F6" w:rsidRPr="008F2E05">
          <w:rPr>
            <w:rStyle w:val="Hyperlink"/>
          </w:rPr>
          <w:t>caroline.mizuki@sony.com</w:t>
        </w:r>
      </w:hyperlink>
      <w:r w:rsidR="006855F6" w:rsidRPr="008F2E05">
        <w:t xml:space="preserve"> </w:t>
      </w:r>
    </w:p>
    <w:p w14:paraId="28EB5C5D" w14:textId="77777777" w:rsidR="006855F6" w:rsidRPr="008F2E05" w:rsidRDefault="006855F6" w:rsidP="006855F6">
      <w:pPr>
        <w:spacing w:after="0" w:line="240" w:lineRule="auto"/>
      </w:pPr>
      <w:r w:rsidRPr="008F2E05">
        <w:t>858.951.6271</w:t>
      </w:r>
    </w:p>
    <w:p w14:paraId="6843182D" w14:textId="77777777" w:rsidR="006855F6" w:rsidRPr="008F2E05" w:rsidRDefault="006855F6" w:rsidP="006855F6">
      <w:pPr>
        <w:spacing w:after="0" w:line="240" w:lineRule="auto"/>
      </w:pPr>
      <w:r w:rsidRPr="008F2E05">
        <w:t xml:space="preserve"> </w:t>
      </w:r>
    </w:p>
    <w:p w14:paraId="29783878" w14:textId="6C3167FB" w:rsidR="006855F6" w:rsidRPr="008F2E05" w:rsidRDefault="004D377B" w:rsidP="1BEBD121">
      <w:pPr>
        <w:spacing w:after="0" w:line="240" w:lineRule="auto"/>
        <w:jc w:val="center"/>
        <w:rPr>
          <w:b/>
          <w:bCs/>
          <w:sz w:val="32"/>
          <w:szCs w:val="32"/>
        </w:rPr>
      </w:pPr>
      <w:r w:rsidRPr="008F2E05">
        <w:rPr>
          <w:b/>
          <w:bCs/>
          <w:sz w:val="32"/>
          <w:szCs w:val="32"/>
        </w:rPr>
        <w:t xml:space="preserve">Sony Electronics </w:t>
      </w:r>
      <w:r w:rsidR="00726F28" w:rsidRPr="008F2E05">
        <w:rPr>
          <w:b/>
          <w:bCs/>
          <w:sz w:val="32"/>
          <w:szCs w:val="32"/>
        </w:rPr>
        <w:t>Continues to Push Boundaries with the Introduction of the</w:t>
      </w:r>
      <w:r w:rsidR="00EE1A2E" w:rsidRPr="008F2E05">
        <w:rPr>
          <w:b/>
          <w:bCs/>
          <w:sz w:val="32"/>
          <w:szCs w:val="32"/>
        </w:rPr>
        <w:t xml:space="preserve"> </w:t>
      </w:r>
      <w:r w:rsidRPr="008F2E05">
        <w:rPr>
          <w:b/>
          <w:bCs/>
          <w:sz w:val="32"/>
          <w:szCs w:val="32"/>
        </w:rPr>
        <w:t xml:space="preserve">Compact, Ultra-wide </w:t>
      </w:r>
      <w:r w:rsidR="001767A9" w:rsidRPr="008F2E05">
        <w:rPr>
          <w:b/>
          <w:bCs/>
          <w:sz w:val="32"/>
          <w:szCs w:val="32"/>
        </w:rPr>
        <w:t>A</w:t>
      </w:r>
      <w:r w:rsidRPr="008F2E05">
        <w:rPr>
          <w:b/>
          <w:bCs/>
          <w:sz w:val="32"/>
          <w:szCs w:val="32"/>
        </w:rPr>
        <w:t>ngle</w:t>
      </w:r>
      <w:r w:rsidR="00DC1AB0" w:rsidRPr="008F2E05">
        <w:rPr>
          <w:b/>
          <w:bCs/>
          <w:sz w:val="32"/>
          <w:szCs w:val="32"/>
        </w:rPr>
        <w:t>, Large Aperture</w:t>
      </w:r>
      <w:r w:rsidRPr="008F2E05">
        <w:rPr>
          <w:b/>
          <w:bCs/>
          <w:sz w:val="32"/>
          <w:szCs w:val="32"/>
        </w:rPr>
        <w:t xml:space="preserve"> </w:t>
      </w:r>
      <w:r w:rsidR="008F2E05" w:rsidRPr="008F2E05">
        <w:rPr>
          <w:b/>
          <w:bCs/>
          <w:sz w:val="32"/>
          <w:szCs w:val="32"/>
        </w:rPr>
        <w:t>FE 14mm F1.8 G Master</w:t>
      </w:r>
      <w:r w:rsidR="0048283E" w:rsidRPr="008F2E05">
        <w:rPr>
          <w:b/>
          <w:bCs/>
          <w:sz w:val="32"/>
          <w:szCs w:val="32"/>
        </w:rPr>
        <w:t>™</w:t>
      </w:r>
      <w:r w:rsidR="00DC1AB0" w:rsidRPr="008F2E05">
        <w:rPr>
          <w:b/>
          <w:bCs/>
          <w:sz w:val="32"/>
          <w:szCs w:val="32"/>
        </w:rPr>
        <w:t xml:space="preserve"> Prime</w:t>
      </w:r>
      <w:r w:rsidR="007A4EA2">
        <w:rPr>
          <w:b/>
          <w:bCs/>
          <w:sz w:val="32"/>
          <w:szCs w:val="32"/>
        </w:rPr>
        <w:t xml:space="preserve"> Lens</w:t>
      </w:r>
    </w:p>
    <w:p w14:paraId="041B280B" w14:textId="77777777" w:rsidR="006855F6" w:rsidRPr="008F2E05" w:rsidRDefault="006855F6" w:rsidP="006855F6">
      <w:pPr>
        <w:spacing w:after="0" w:line="240" w:lineRule="auto"/>
        <w:jc w:val="center"/>
      </w:pPr>
    </w:p>
    <w:p w14:paraId="20DBD64F" w14:textId="7C7A5307" w:rsidR="006855F6" w:rsidRPr="008F2E05" w:rsidRDefault="004D377B" w:rsidP="006855F6">
      <w:pPr>
        <w:spacing w:after="0" w:line="240" w:lineRule="auto"/>
        <w:jc w:val="center"/>
        <w:rPr>
          <w:i/>
        </w:rPr>
      </w:pPr>
      <w:r w:rsidRPr="008F2E05">
        <w:rPr>
          <w:i/>
        </w:rPr>
        <w:t>Newest Addition to Sony’s E-mount Lens Lineup Offers Extraordinary Resolution</w:t>
      </w:r>
      <w:r w:rsidR="0048283E" w:rsidRPr="008F2E05">
        <w:rPr>
          <w:i/>
        </w:rPr>
        <w:t>, Advanced</w:t>
      </w:r>
      <w:r w:rsidR="00EE1A2E" w:rsidRPr="008F2E05">
        <w:rPr>
          <w:i/>
        </w:rPr>
        <w:t xml:space="preserve"> and Quiet</w:t>
      </w:r>
      <w:r w:rsidRPr="008F2E05">
        <w:rPr>
          <w:i/>
        </w:rPr>
        <w:t xml:space="preserve"> Autofocus Capabilities</w:t>
      </w:r>
      <w:r w:rsidR="00EE1A2E" w:rsidRPr="008F2E05">
        <w:rPr>
          <w:i/>
        </w:rPr>
        <w:t xml:space="preserve">, </w:t>
      </w:r>
      <w:r w:rsidR="006F4E52" w:rsidRPr="008F2E05">
        <w:rPr>
          <w:i/>
        </w:rPr>
        <w:t>Beautiful</w:t>
      </w:r>
      <w:r w:rsidR="00EE1A2E" w:rsidRPr="008F2E05">
        <w:rPr>
          <w:i/>
        </w:rPr>
        <w:t xml:space="preserve"> Bokeh</w:t>
      </w:r>
      <w:r w:rsidRPr="008F2E05">
        <w:rPr>
          <w:i/>
        </w:rPr>
        <w:t xml:space="preserve"> </w:t>
      </w:r>
      <w:r w:rsidR="006F4E52" w:rsidRPr="008F2E05">
        <w:rPr>
          <w:i/>
        </w:rPr>
        <w:t xml:space="preserve">Rendering </w:t>
      </w:r>
      <w:r w:rsidRPr="008F2E05">
        <w:rPr>
          <w:i/>
        </w:rPr>
        <w:t>and More</w:t>
      </w:r>
    </w:p>
    <w:p w14:paraId="2CB963E6" w14:textId="77777777" w:rsidR="006855F6" w:rsidRPr="008F2E05" w:rsidRDefault="006855F6" w:rsidP="006855F6">
      <w:pPr>
        <w:spacing w:after="0"/>
      </w:pPr>
    </w:p>
    <w:p w14:paraId="264A73EB" w14:textId="6E4E37BB" w:rsidR="0015513F" w:rsidRPr="008F2E05" w:rsidRDefault="006855F6" w:rsidP="0048283E">
      <w:pPr>
        <w:spacing w:after="0"/>
      </w:pPr>
      <w:r w:rsidRPr="008F2E05">
        <w:rPr>
          <w:b/>
          <w:bCs/>
        </w:rPr>
        <w:t>SAN DIEGO</w:t>
      </w:r>
      <w:r w:rsidR="008E212D" w:rsidRPr="008F2E05">
        <w:rPr>
          <w:b/>
          <w:bCs/>
        </w:rPr>
        <w:t>, CA</w:t>
      </w:r>
      <w:r w:rsidRPr="008F2E05">
        <w:rPr>
          <w:b/>
          <w:bCs/>
        </w:rPr>
        <w:t xml:space="preserve"> – </w:t>
      </w:r>
      <w:r w:rsidR="004D377B" w:rsidRPr="008F2E05">
        <w:rPr>
          <w:b/>
          <w:bCs/>
        </w:rPr>
        <w:t>April 20</w:t>
      </w:r>
      <w:r w:rsidRPr="008F2E05">
        <w:rPr>
          <w:b/>
          <w:bCs/>
        </w:rPr>
        <w:t>, 202</w:t>
      </w:r>
      <w:r w:rsidR="00D256A3" w:rsidRPr="008F2E05">
        <w:rPr>
          <w:b/>
          <w:bCs/>
        </w:rPr>
        <w:t>1</w:t>
      </w:r>
      <w:r w:rsidRPr="008F2E05">
        <w:rPr>
          <w:b/>
          <w:bCs/>
        </w:rPr>
        <w:t xml:space="preserve"> –</w:t>
      </w:r>
      <w:r w:rsidR="00D256A3" w:rsidRPr="008F2E05">
        <w:rPr>
          <w:b/>
          <w:bCs/>
        </w:rPr>
        <w:t xml:space="preserve"> </w:t>
      </w:r>
      <w:r w:rsidR="00D256A3" w:rsidRPr="008F2E05">
        <w:t>Sony Electronics Inc.</w:t>
      </w:r>
      <w:r w:rsidR="004D377B" w:rsidRPr="008F2E05">
        <w:t xml:space="preserve"> further expands its E-mount lens lineup with the introduction of the </w:t>
      </w:r>
      <w:r w:rsidR="00726F28" w:rsidRPr="008F2E05">
        <w:t xml:space="preserve">groundbreaking </w:t>
      </w:r>
      <w:r w:rsidR="008F2E05" w:rsidRPr="008F2E05">
        <w:t>FE 14mm F1.8 G Master</w:t>
      </w:r>
      <w:r w:rsidR="004D377B" w:rsidRPr="008F2E05">
        <w:t xml:space="preserve"> (model </w:t>
      </w:r>
      <w:r w:rsidR="008F2E05" w:rsidRPr="008F2E05">
        <w:t>SEL14F18GM</w:t>
      </w:r>
      <w:r w:rsidR="004D377B" w:rsidRPr="008F2E05">
        <w:t>) – a compact,</w:t>
      </w:r>
      <w:r w:rsidR="00DE68A7" w:rsidRPr="008F2E05">
        <w:t xml:space="preserve"> large</w:t>
      </w:r>
      <w:r w:rsidR="00DC6FBF" w:rsidRPr="008F2E05">
        <w:t xml:space="preserve"> F1.8 </w:t>
      </w:r>
      <w:r w:rsidR="00DE68A7" w:rsidRPr="008F2E05">
        <w:t>aperture, ultra-wide</w:t>
      </w:r>
      <w:r w:rsidR="009032BF" w:rsidRPr="008F2E05">
        <w:t xml:space="preserve"> angle</w:t>
      </w:r>
      <w:r w:rsidR="00DE68A7" w:rsidRPr="008F2E05">
        <w:t xml:space="preserve"> lens that allows user</w:t>
      </w:r>
      <w:r w:rsidR="009032BF" w:rsidRPr="008F2E05">
        <w:t>s</w:t>
      </w:r>
      <w:r w:rsidR="00DE68A7" w:rsidRPr="008F2E05">
        <w:t xml:space="preserve"> to capture the world with new perspectives</w:t>
      </w:r>
      <w:r w:rsidR="00AB6DD3" w:rsidRPr="008F2E05">
        <w:t xml:space="preserve"> by delivering sharp resolution from </w:t>
      </w:r>
      <w:r w:rsidR="00B052EC" w:rsidRPr="008F2E05">
        <w:t>corner to corner with little to no distortion</w:t>
      </w:r>
      <w:r w:rsidR="001767A9" w:rsidRPr="008F2E05">
        <w:t xml:space="preserve">, especially when shooting </w:t>
      </w:r>
      <w:r w:rsidR="0048283E" w:rsidRPr="008F2E05">
        <w:t>landscape</w:t>
      </w:r>
      <w:r w:rsidR="003A55E6" w:rsidRPr="008F2E05">
        <w:t>s</w:t>
      </w:r>
      <w:r w:rsidR="0048283E" w:rsidRPr="008F2E05">
        <w:t xml:space="preserve">, </w:t>
      </w:r>
      <w:r w:rsidR="001767A9" w:rsidRPr="008F2E05">
        <w:t>architecture</w:t>
      </w:r>
      <w:r w:rsidR="0048283E" w:rsidRPr="008F2E05">
        <w:t xml:space="preserve">, starry skies </w:t>
      </w:r>
      <w:r w:rsidR="001767A9" w:rsidRPr="008F2E05">
        <w:t>and interiors</w:t>
      </w:r>
      <w:r w:rsidR="00DE68A7" w:rsidRPr="008F2E05">
        <w:t>.</w:t>
      </w:r>
      <w:r w:rsidR="00AB6DD3" w:rsidRPr="008F2E05">
        <w:t xml:space="preserve"> </w:t>
      </w:r>
    </w:p>
    <w:p w14:paraId="632AA03A" w14:textId="7551C14F" w:rsidR="004D377B" w:rsidRPr="008F2E05" w:rsidRDefault="004D377B" w:rsidP="0015513F">
      <w:pPr>
        <w:spacing w:after="0"/>
        <w:rPr>
          <w:bCs/>
        </w:rPr>
      </w:pPr>
    </w:p>
    <w:p w14:paraId="5C71F7A6" w14:textId="39810AC7" w:rsidR="004D377B" w:rsidRPr="008F2E05" w:rsidRDefault="008D0DC3" w:rsidP="26DCD87A">
      <w:pPr>
        <w:spacing w:after="0"/>
      </w:pPr>
      <w:r w:rsidRPr="008F2E05">
        <w:t>“</w:t>
      </w:r>
      <w:r w:rsidR="00EE1A2E" w:rsidRPr="008F2E05">
        <w:t>Sony continuously strives to meet the needs of our customers with the most advanced tools possible. We’re excited to share t</w:t>
      </w:r>
      <w:r w:rsidRPr="008F2E05">
        <w:t xml:space="preserve">he </w:t>
      </w:r>
      <w:r w:rsidR="004D377B" w:rsidRPr="008F2E05">
        <w:t xml:space="preserve">newest member of </w:t>
      </w:r>
      <w:r w:rsidR="001D2A2B">
        <w:t>our</w:t>
      </w:r>
      <w:r w:rsidR="004D377B" w:rsidRPr="008F2E05">
        <w:t xml:space="preserve"> G Master ser</w:t>
      </w:r>
      <w:r w:rsidRPr="008F2E05">
        <w:t xml:space="preserve">ies, the </w:t>
      </w:r>
      <w:r w:rsidR="008F2E05" w:rsidRPr="008F2E05">
        <w:t>FE 14mm F1.8 G Master</w:t>
      </w:r>
      <w:r w:rsidRPr="008F2E05">
        <w:t>,</w:t>
      </w:r>
      <w:r w:rsidR="00C16366" w:rsidRPr="008F2E05">
        <w:t>”</w:t>
      </w:r>
      <w:r w:rsidRPr="008F2E05">
        <w:t xml:space="preserve"> </w:t>
      </w:r>
      <w:bookmarkStart w:id="1" w:name="_Hlk69738162"/>
      <w:r w:rsidRPr="008F2E05">
        <w:t>said Yang Cheng, Vice President</w:t>
      </w:r>
      <w:r w:rsidR="001D2A2B">
        <w:t xml:space="preserve">, </w:t>
      </w:r>
      <w:r w:rsidRPr="008F2E05">
        <w:t xml:space="preserve">Imaging </w:t>
      </w:r>
      <w:r w:rsidR="001D2A2B">
        <w:t>S</w:t>
      </w:r>
      <w:r w:rsidRPr="008F2E05">
        <w:t>olutions</w:t>
      </w:r>
      <w:r w:rsidR="001D2A2B">
        <w:t xml:space="preserve">, </w:t>
      </w:r>
      <w:r w:rsidRPr="008F2E05">
        <w:t>Sony Electronics</w:t>
      </w:r>
      <w:r w:rsidR="001D2A2B">
        <w:t xml:space="preserve"> Inc</w:t>
      </w:r>
      <w:r w:rsidRPr="008F2E05">
        <w:t xml:space="preserve">. </w:t>
      </w:r>
      <w:bookmarkEnd w:id="1"/>
      <w:r w:rsidRPr="008F2E05">
        <w:t>“</w:t>
      </w:r>
      <w:r w:rsidR="00726F28" w:rsidRPr="008F2E05">
        <w:t>Th</w:t>
      </w:r>
      <w:r w:rsidR="006F4E52" w:rsidRPr="008F2E05">
        <w:t xml:space="preserve">is lens sets a new standard for 14mm primes, </w:t>
      </w:r>
      <w:r w:rsidR="001D2A2B">
        <w:t xml:space="preserve">by </w:t>
      </w:r>
      <w:r w:rsidR="00726F28" w:rsidRPr="008F2E05">
        <w:t>deliver</w:t>
      </w:r>
      <w:r w:rsidR="006F4E52" w:rsidRPr="008F2E05">
        <w:t>ing</w:t>
      </w:r>
      <w:r w:rsidR="00726F28" w:rsidRPr="008F2E05">
        <w:t xml:space="preserve"> extraordinary corner-to-corner resolution</w:t>
      </w:r>
      <w:r w:rsidR="006F4E52" w:rsidRPr="008F2E05">
        <w:t xml:space="preserve"> and advanced autofocus capabilities in a compact design that has never before been </w:t>
      </w:r>
      <w:r w:rsidR="006F4E52" w:rsidRPr="00532270">
        <w:t>realized in</w:t>
      </w:r>
      <w:r w:rsidR="006F4E52" w:rsidRPr="008F2E05">
        <w:t xml:space="preserve"> this focal length.”</w:t>
      </w:r>
    </w:p>
    <w:p w14:paraId="19629B35" w14:textId="76E8FCDE" w:rsidR="008D0DC3" w:rsidRPr="008F2E05" w:rsidRDefault="008D0DC3" w:rsidP="0015513F">
      <w:pPr>
        <w:spacing w:after="0"/>
        <w:rPr>
          <w:rFonts w:cstheme="minorHAnsi"/>
          <w:bCs/>
        </w:rPr>
      </w:pPr>
    </w:p>
    <w:p w14:paraId="6339CED3" w14:textId="656999E5" w:rsidR="008D0DC3" w:rsidRPr="008F2E05" w:rsidRDefault="00316319" w:rsidP="1BEBD121">
      <w:pPr>
        <w:spacing w:after="0"/>
        <w:rPr>
          <w:b/>
          <w:bCs/>
        </w:rPr>
      </w:pPr>
      <w:r w:rsidRPr="008F2E05">
        <w:rPr>
          <w:b/>
          <w:bCs/>
        </w:rPr>
        <w:t>Extraordinary Resolution</w:t>
      </w:r>
      <w:r w:rsidR="0048283E" w:rsidRPr="008F2E05">
        <w:rPr>
          <w:b/>
          <w:bCs/>
        </w:rPr>
        <w:t xml:space="preserve"> in a</w:t>
      </w:r>
      <w:r w:rsidR="00EE1A2E" w:rsidRPr="008F2E05">
        <w:rPr>
          <w:b/>
          <w:bCs/>
        </w:rPr>
        <w:t xml:space="preserve">n Incredibly </w:t>
      </w:r>
      <w:r w:rsidR="0048283E" w:rsidRPr="008F2E05">
        <w:rPr>
          <w:b/>
          <w:bCs/>
        </w:rPr>
        <w:t>Compact and Lightweight Design</w:t>
      </w:r>
    </w:p>
    <w:p w14:paraId="555FFA6D" w14:textId="134E2D46" w:rsidR="00393F60" w:rsidRPr="008F2E05" w:rsidRDefault="00817187" w:rsidP="26DCD87A">
      <w:pPr>
        <w:spacing w:after="0"/>
        <w:rPr>
          <w:lang w:eastAsia="ja-JP"/>
        </w:rPr>
      </w:pPr>
      <w:r w:rsidRPr="008F2E05">
        <w:rPr>
          <w:lang w:eastAsia="ja-JP"/>
        </w:rPr>
        <w:t xml:space="preserve">The new </w:t>
      </w:r>
      <w:r w:rsidR="008F2E05" w:rsidRPr="008F2E05">
        <w:rPr>
          <w:lang w:eastAsia="ja-JP"/>
        </w:rPr>
        <w:t>FE 14mm F1.8 G Master</w:t>
      </w:r>
      <w:r w:rsidRPr="008F2E05">
        <w:rPr>
          <w:lang w:eastAsia="ja-JP"/>
        </w:rPr>
        <w:t xml:space="preserve"> </w:t>
      </w:r>
      <w:r w:rsidR="009032BF" w:rsidRPr="008F2E05">
        <w:rPr>
          <w:lang w:eastAsia="ja-JP"/>
        </w:rPr>
        <w:t xml:space="preserve">features </w:t>
      </w:r>
      <w:r w:rsidRPr="008F2E05">
        <w:rPr>
          <w:lang w:eastAsia="ja-JP"/>
        </w:rPr>
        <w:t>a compact design</w:t>
      </w:r>
      <w:r w:rsidR="00B052EC" w:rsidRPr="008F2E05">
        <w:rPr>
          <w:lang w:eastAsia="ja-JP"/>
        </w:rPr>
        <w:t xml:space="preserve">, </w:t>
      </w:r>
      <w:r w:rsidR="00B052EC" w:rsidRPr="008F2E05">
        <w:rPr>
          <w:rFonts w:cstheme="minorHAnsi"/>
          <w:bCs/>
        </w:rPr>
        <w:t>measuring just 3⅜ in x 4 in (83mm x 99.8mm) and weighing just 16.3 oz (460g),</w:t>
      </w:r>
      <w:r w:rsidRPr="008F2E05">
        <w:rPr>
          <w:lang w:eastAsia="ja-JP"/>
        </w:rPr>
        <w:t xml:space="preserve"> </w:t>
      </w:r>
      <w:r w:rsidR="009032BF" w:rsidRPr="008F2E05">
        <w:rPr>
          <w:lang w:eastAsia="ja-JP"/>
        </w:rPr>
        <w:t xml:space="preserve">with </w:t>
      </w:r>
      <w:r w:rsidRPr="008F2E05">
        <w:rPr>
          <w:lang w:eastAsia="ja-JP"/>
        </w:rPr>
        <w:t xml:space="preserve">advanced optical technology that delivers superb resolution and stunning contrast. </w:t>
      </w:r>
      <w:r w:rsidRPr="008F2E05">
        <w:t xml:space="preserve">Two XA (extreme aspherical) elements </w:t>
      </w:r>
      <w:r w:rsidR="00DC1AB0" w:rsidRPr="008F2E05">
        <w:t xml:space="preserve">and one </w:t>
      </w:r>
      <w:r w:rsidR="00532270" w:rsidRPr="00532270">
        <w:t>a</w:t>
      </w:r>
      <w:r w:rsidR="00DC1AB0" w:rsidRPr="00532270">
        <w:t>spherical</w:t>
      </w:r>
      <w:r w:rsidR="00DC1AB0" w:rsidRPr="008F2E05">
        <w:t xml:space="preserve"> lens element </w:t>
      </w:r>
      <w:r w:rsidRPr="008F2E05">
        <w:t xml:space="preserve">maintain excellent resolution throughout the </w:t>
      </w:r>
      <w:r w:rsidR="00B052EC" w:rsidRPr="008F2E05">
        <w:t>entire</w:t>
      </w:r>
      <w:r w:rsidRPr="008F2E05">
        <w:t xml:space="preserve"> image area</w:t>
      </w:r>
      <w:r w:rsidR="00DC1AB0" w:rsidRPr="008F2E05">
        <w:t xml:space="preserve"> and contribute to</w:t>
      </w:r>
      <w:r w:rsidR="009032BF" w:rsidRPr="008F2E05">
        <w:t xml:space="preserve"> its compact and lightweight design</w:t>
      </w:r>
      <w:r w:rsidRPr="008F2E05">
        <w:t>. Two ED (Extra-low Dispersion) glass element</w:t>
      </w:r>
      <w:r w:rsidR="00E16BF8" w:rsidRPr="008F2E05">
        <w:t>s</w:t>
      </w:r>
      <w:r w:rsidRPr="008F2E05">
        <w:t xml:space="preserve"> and one Super ED glass element </w:t>
      </w:r>
      <w:r w:rsidR="009032BF" w:rsidRPr="008F2E05">
        <w:t>result in</w:t>
      </w:r>
      <w:r w:rsidRPr="008F2E05">
        <w:t xml:space="preserve"> optical refinements</w:t>
      </w:r>
      <w:r w:rsidR="009032BF" w:rsidRPr="008F2E05">
        <w:rPr>
          <w:lang w:eastAsia="ja-JP"/>
        </w:rPr>
        <w:t xml:space="preserve"> that </w:t>
      </w:r>
      <w:r w:rsidRPr="008F2E05">
        <w:rPr>
          <w:lang w:eastAsia="ja-JP"/>
        </w:rPr>
        <w:t xml:space="preserve">suppress chromatic aberration </w:t>
      </w:r>
      <w:r w:rsidR="009032BF" w:rsidRPr="008F2E05">
        <w:rPr>
          <w:lang w:eastAsia="ja-JP"/>
        </w:rPr>
        <w:t>and deliver</w:t>
      </w:r>
      <w:r w:rsidRPr="008F2E05">
        <w:rPr>
          <w:lang w:eastAsia="ja-JP"/>
        </w:rPr>
        <w:t xml:space="preserve"> excellent contrast and precise rendering at all apertures.</w:t>
      </w:r>
      <w:r w:rsidRPr="008F2E05">
        <w:t xml:space="preserve"> </w:t>
      </w:r>
    </w:p>
    <w:p w14:paraId="59F4BA1C" w14:textId="77777777" w:rsidR="00817187" w:rsidRPr="008F2E05" w:rsidRDefault="00817187" w:rsidP="0015513F">
      <w:pPr>
        <w:spacing w:after="0"/>
        <w:rPr>
          <w:bCs/>
        </w:rPr>
      </w:pPr>
    </w:p>
    <w:p w14:paraId="62E827F9" w14:textId="2ADBE9C7" w:rsidR="0032530C" w:rsidRPr="008F2E05" w:rsidRDefault="0032530C" w:rsidP="0032530C">
      <w:r w:rsidRPr="008F2E05">
        <w:t xml:space="preserve">The </w:t>
      </w:r>
      <w:r w:rsidR="008F2E05" w:rsidRPr="008F2E05">
        <w:rPr>
          <w:lang w:eastAsia="ja-JP"/>
        </w:rPr>
        <w:t xml:space="preserve">FE 14mm F1.8 G Master </w:t>
      </w:r>
      <w:r w:rsidRPr="008F2E05">
        <w:t xml:space="preserve">is useful in all types of low-light situations for both still </w:t>
      </w:r>
      <w:r w:rsidR="001D2A2B" w:rsidRPr="008F2E05">
        <w:t>and</w:t>
      </w:r>
      <w:r w:rsidRPr="008F2E05">
        <w:t xml:space="preserve"> movie shooting</w:t>
      </w:r>
      <w:r w:rsidR="001D2A2B">
        <w:t>,</w:t>
      </w:r>
      <w:r w:rsidRPr="008F2E05">
        <w:t xml:space="preserve"> thanks to the maximum F1.8 aperture. Users can faithfully render point</w:t>
      </w:r>
      <w:r w:rsidR="004E473F">
        <w:t xml:space="preserve"> light</w:t>
      </w:r>
      <w:r w:rsidRPr="008F2E05">
        <w:t xml:space="preserve"> sources, like stars for astrophotography, without having to use extremely slow shutter speeds. A common problem plaguing wide angle lenses is light entering at extreme angles that could reflect internally. The </w:t>
      </w:r>
      <w:r w:rsidR="009A3803" w:rsidRPr="008F2E05">
        <w:rPr>
          <w:lang w:eastAsia="ja-JP"/>
        </w:rPr>
        <w:t xml:space="preserve">FE 14mm F1.8 G Master </w:t>
      </w:r>
      <w:r w:rsidRPr="008F2E05">
        <w:t>uses Sony’s original Nano AR Coating II technology to maximize clarity and effectively subdue flare and ghosting.</w:t>
      </w:r>
    </w:p>
    <w:p w14:paraId="2421EEE5" w14:textId="1F80A62C" w:rsidR="00817187" w:rsidRPr="008F2E05" w:rsidRDefault="0032530C" w:rsidP="0015513F">
      <w:pPr>
        <w:spacing w:after="0"/>
      </w:pPr>
      <w:r w:rsidRPr="008F2E05" w:rsidDel="0032530C">
        <w:lastRenderedPageBreak/>
        <w:t xml:space="preserve"> </w:t>
      </w:r>
    </w:p>
    <w:p w14:paraId="22395556" w14:textId="00A4E51A" w:rsidR="00393F60" w:rsidRPr="008F2E05" w:rsidRDefault="003A55E6" w:rsidP="15AD7911">
      <w:pPr>
        <w:spacing w:after="0"/>
      </w:pPr>
      <w:r w:rsidRPr="008F2E05">
        <w:t xml:space="preserve">The </w:t>
      </w:r>
      <w:r w:rsidR="008F2E05" w:rsidRPr="008F2E05">
        <w:t>FE 14mm F1.8 G Master</w:t>
      </w:r>
      <w:r w:rsidRPr="008F2E05">
        <w:t xml:space="preserve"> can produce beautiful bokeh at F1.8, even with the ultra-wide 14mm focal length. </w:t>
      </w:r>
      <w:r w:rsidR="00992F34" w:rsidRPr="008F2E05">
        <w:t>With</w:t>
      </w:r>
      <w:r w:rsidR="00476661" w:rsidRPr="008F2E05">
        <w:t xml:space="preserve"> a 9.8-inch minimum focus distance</w:t>
      </w:r>
      <w:r w:rsidR="00992F34" w:rsidRPr="008F2E05">
        <w:t xml:space="preserve">, the </w:t>
      </w:r>
      <w:r w:rsidR="008F2E05" w:rsidRPr="008F2E05">
        <w:t>FE 14mm F1.8 G Master</w:t>
      </w:r>
      <w:r w:rsidR="00476661" w:rsidRPr="008F2E05">
        <w:t xml:space="preserve"> </w:t>
      </w:r>
      <w:r w:rsidR="00992F34" w:rsidRPr="008F2E05">
        <w:t>offers</w:t>
      </w:r>
      <w:r w:rsidR="00476661" w:rsidRPr="008F2E05">
        <w:t xml:space="preserve"> expanded possibilities for close-up still and video shooting</w:t>
      </w:r>
      <w:r w:rsidR="00992F34" w:rsidRPr="008F2E05">
        <w:t xml:space="preserve"> and creates stunning bokeh</w:t>
      </w:r>
      <w:r w:rsidR="00B533CA" w:rsidRPr="008F2E05">
        <w:t xml:space="preserve"> known to Sony’s G Master premium series of lenses</w:t>
      </w:r>
      <w:r w:rsidR="00393F60" w:rsidRPr="008F2E05">
        <w:t xml:space="preserve">. </w:t>
      </w:r>
      <w:r w:rsidR="00992F34" w:rsidRPr="008F2E05">
        <w:t>In addition,</w:t>
      </w:r>
      <w:r w:rsidR="00817187" w:rsidRPr="008F2E05">
        <w:t xml:space="preserve"> its precise XA elements, a 9-blade circular aperture mechanism and optimally </w:t>
      </w:r>
      <w:r w:rsidR="004E473F">
        <w:t>controlled</w:t>
      </w:r>
      <w:r w:rsidR="00817187" w:rsidRPr="008F2E05">
        <w:t xml:space="preserve"> aberration</w:t>
      </w:r>
      <w:r w:rsidR="00992F34" w:rsidRPr="008F2E05">
        <w:t xml:space="preserve"> allow the </w:t>
      </w:r>
      <w:r w:rsidR="008F2E05" w:rsidRPr="008F2E05">
        <w:t>FE 14mm F1.8 G Master</w:t>
      </w:r>
      <w:r w:rsidR="00992F34" w:rsidRPr="008F2E05">
        <w:t xml:space="preserve"> to</w:t>
      </w:r>
      <w:r w:rsidR="00817187" w:rsidRPr="008F2E05">
        <w:t xml:space="preserve"> </w:t>
      </w:r>
      <w:r w:rsidR="00CA0C23" w:rsidRPr="008F2E05">
        <w:t>produce</w:t>
      </w:r>
      <w:r w:rsidR="00817187" w:rsidRPr="008F2E05">
        <w:t xml:space="preserve"> exquisite background bokeh without the undesirable </w:t>
      </w:r>
      <w:r w:rsidR="001D2A2B">
        <w:t>“</w:t>
      </w:r>
      <w:r w:rsidR="00817187" w:rsidRPr="008F2E05">
        <w:t>onion-ring</w:t>
      </w:r>
      <w:r w:rsidR="001D2A2B">
        <w:t>”</w:t>
      </w:r>
      <w:r w:rsidR="00817187" w:rsidRPr="008F2E05">
        <w:t xml:space="preserve"> effect.</w:t>
      </w:r>
    </w:p>
    <w:p w14:paraId="6981597B" w14:textId="77777777" w:rsidR="00316319" w:rsidRPr="008F2E05" w:rsidRDefault="00316319" w:rsidP="0015513F">
      <w:pPr>
        <w:spacing w:after="0"/>
        <w:rPr>
          <w:rFonts w:cstheme="minorHAnsi"/>
          <w:bCs/>
        </w:rPr>
      </w:pPr>
    </w:p>
    <w:p w14:paraId="62FF3B59" w14:textId="71256EB0" w:rsidR="00316319" w:rsidRPr="008F2E05" w:rsidRDefault="0048283E" w:rsidP="0015513F">
      <w:pPr>
        <w:spacing w:after="0"/>
        <w:rPr>
          <w:rFonts w:cstheme="minorHAnsi"/>
          <w:b/>
        </w:rPr>
      </w:pPr>
      <w:r w:rsidRPr="008F2E05">
        <w:rPr>
          <w:rFonts w:cstheme="minorHAnsi"/>
          <w:b/>
        </w:rPr>
        <w:t>Advanced</w:t>
      </w:r>
      <w:r w:rsidR="00EE1A2E" w:rsidRPr="008F2E05">
        <w:rPr>
          <w:rFonts w:cstheme="minorHAnsi"/>
          <w:b/>
        </w:rPr>
        <w:t xml:space="preserve"> and Quiet</w:t>
      </w:r>
      <w:r w:rsidRPr="008F2E05">
        <w:rPr>
          <w:rFonts w:cstheme="minorHAnsi"/>
          <w:b/>
        </w:rPr>
        <w:t xml:space="preserve"> </w:t>
      </w:r>
      <w:r w:rsidR="00316319" w:rsidRPr="008F2E05">
        <w:rPr>
          <w:rFonts w:cstheme="minorHAnsi"/>
          <w:b/>
        </w:rPr>
        <w:t>Autofocus</w:t>
      </w:r>
    </w:p>
    <w:p w14:paraId="395FCDA2" w14:textId="50F5BCCF" w:rsidR="00316319" w:rsidRPr="008F2E05" w:rsidRDefault="00393F60" w:rsidP="0015513F">
      <w:pPr>
        <w:spacing w:after="0"/>
        <w:rPr>
          <w:rFonts w:cstheme="minorHAnsi"/>
          <w:bCs/>
        </w:rPr>
      </w:pPr>
      <w:r w:rsidRPr="008F2E05">
        <w:rPr>
          <w:rFonts w:cstheme="minorHAnsi"/>
          <w:bCs/>
        </w:rPr>
        <w:t>Using two XD</w:t>
      </w:r>
      <w:r w:rsidR="009032BF" w:rsidRPr="008F2E05">
        <w:rPr>
          <w:rFonts w:cstheme="minorHAnsi"/>
          <w:bCs/>
        </w:rPr>
        <w:t xml:space="preserve"> </w:t>
      </w:r>
      <w:r w:rsidR="008B1732" w:rsidRPr="008F2E05">
        <w:rPr>
          <w:rFonts w:cstheme="minorHAnsi"/>
          <w:bCs/>
        </w:rPr>
        <w:t>(extreme dynamic)</w:t>
      </w:r>
      <w:r w:rsidRPr="008F2E05">
        <w:rPr>
          <w:rFonts w:cstheme="minorHAnsi"/>
          <w:bCs/>
        </w:rPr>
        <w:t xml:space="preserve"> Linear Motors, focus can be accurately acquired and maintained even when shooting with narrow depth of field at F1.8 giving professional shooters the reliability they need to get the job done in challenging conditions. Moreover, the </w:t>
      </w:r>
      <w:r w:rsidR="008F2E05" w:rsidRPr="008F2E05">
        <w:rPr>
          <w:rFonts w:cstheme="minorHAnsi"/>
          <w:bCs/>
        </w:rPr>
        <w:t>FE 14mm F1.8 G Master</w:t>
      </w:r>
      <w:r w:rsidRPr="008F2E05">
        <w:rPr>
          <w:rFonts w:cstheme="minorHAnsi"/>
          <w:bCs/>
        </w:rPr>
        <w:t xml:space="preserve"> enables qui</w:t>
      </w:r>
      <w:r w:rsidR="00E16BF8" w:rsidRPr="008F2E05">
        <w:rPr>
          <w:rFonts w:cstheme="minorHAnsi"/>
          <w:bCs/>
        </w:rPr>
        <w:t>e</w:t>
      </w:r>
      <w:r w:rsidRPr="008F2E05">
        <w:rPr>
          <w:rFonts w:cstheme="minorHAnsi"/>
          <w:bCs/>
        </w:rPr>
        <w:t>t</w:t>
      </w:r>
      <w:r w:rsidR="00A35FDA" w:rsidRPr="008F2E05">
        <w:rPr>
          <w:rFonts w:cstheme="minorHAnsi"/>
          <w:bCs/>
        </w:rPr>
        <w:t xml:space="preserve"> </w:t>
      </w:r>
      <w:r w:rsidRPr="008F2E05">
        <w:rPr>
          <w:rFonts w:cstheme="minorHAnsi"/>
          <w:bCs/>
        </w:rPr>
        <w:t xml:space="preserve">AF with minimal vibration for smooth focus transitions, perfect for video content creation. </w:t>
      </w:r>
    </w:p>
    <w:p w14:paraId="6B97880B" w14:textId="77777777" w:rsidR="00316319" w:rsidRPr="008F2E05" w:rsidRDefault="00316319" w:rsidP="0015513F">
      <w:pPr>
        <w:spacing w:after="0"/>
        <w:rPr>
          <w:rFonts w:cstheme="minorHAnsi"/>
          <w:bCs/>
        </w:rPr>
      </w:pPr>
    </w:p>
    <w:p w14:paraId="3356D416" w14:textId="07EEE701" w:rsidR="00316319" w:rsidRPr="008F2E05" w:rsidRDefault="00316319" w:rsidP="0015513F">
      <w:pPr>
        <w:spacing w:after="0"/>
        <w:rPr>
          <w:rFonts w:cstheme="minorHAnsi"/>
          <w:b/>
        </w:rPr>
      </w:pPr>
      <w:r w:rsidRPr="008F2E05">
        <w:rPr>
          <w:rFonts w:cstheme="minorHAnsi"/>
          <w:b/>
        </w:rPr>
        <w:t xml:space="preserve">Professional Level </w:t>
      </w:r>
      <w:r w:rsidR="00393F60" w:rsidRPr="008F2E05">
        <w:rPr>
          <w:rFonts w:cstheme="minorHAnsi"/>
          <w:b/>
        </w:rPr>
        <w:t xml:space="preserve">Control and </w:t>
      </w:r>
      <w:r w:rsidRPr="008F2E05">
        <w:rPr>
          <w:rFonts w:cstheme="minorHAnsi"/>
          <w:b/>
        </w:rPr>
        <w:t>Reliability</w:t>
      </w:r>
    </w:p>
    <w:p w14:paraId="51294950" w14:textId="7E592B09" w:rsidR="00AB59A4" w:rsidRPr="008F2E05" w:rsidRDefault="00AB59A4" w:rsidP="00393F60">
      <w:pPr>
        <w:spacing w:after="0"/>
        <w:rPr>
          <w:rFonts w:cstheme="minorHAnsi"/>
          <w:bCs/>
        </w:rPr>
      </w:pPr>
      <w:r w:rsidRPr="008F2E05">
        <w:rPr>
          <w:rFonts w:cstheme="minorHAnsi"/>
          <w:bCs/>
        </w:rPr>
        <w:t>The new lens also features several advanced and versatile control options including</w:t>
      </w:r>
      <w:bookmarkStart w:id="2" w:name="_GoBack"/>
      <w:bookmarkEnd w:id="2"/>
      <w:r w:rsidRPr="008F2E05">
        <w:rPr>
          <w:rFonts w:cstheme="minorHAnsi"/>
          <w:bCs/>
        </w:rPr>
        <w:t xml:space="preserve"> a focus hold button, a focus mode switch and a focus ring to ensure smooth, efficient operation in a wide range of shooting environments. For added customization, </w:t>
      </w:r>
      <w:proofErr w:type="gramStart"/>
      <w:r w:rsidRPr="008F2E05">
        <w:rPr>
          <w:rFonts w:cstheme="minorHAnsi"/>
          <w:bCs/>
        </w:rPr>
        <w:t>a number of</w:t>
      </w:r>
      <w:proofErr w:type="gramEnd"/>
      <w:r w:rsidRPr="008F2E05">
        <w:rPr>
          <w:rFonts w:cstheme="minorHAnsi"/>
          <w:bCs/>
        </w:rPr>
        <w:t xml:space="preserve"> functions can be assigned to the focus hold button from the camera body interface. The </w:t>
      </w:r>
      <w:r w:rsidR="008F2E05" w:rsidRPr="008F2E05">
        <w:rPr>
          <w:rFonts w:cstheme="minorHAnsi"/>
          <w:bCs/>
        </w:rPr>
        <w:t>FE 14mm F1.8 G Master</w:t>
      </w:r>
      <w:r w:rsidRPr="008F2E05">
        <w:rPr>
          <w:rFonts w:cstheme="minorHAnsi"/>
          <w:bCs/>
        </w:rPr>
        <w:t xml:space="preserve"> also features Linear Response MF for direct and precise manual focusing. An aperture ring that allows intuitive aperture control </w:t>
      </w:r>
      <w:r w:rsidR="00B052EC" w:rsidRPr="008F2E05">
        <w:rPr>
          <w:rFonts w:cstheme="minorHAnsi"/>
          <w:bCs/>
        </w:rPr>
        <w:t xml:space="preserve">and </w:t>
      </w:r>
      <w:r w:rsidRPr="008F2E05">
        <w:rPr>
          <w:rFonts w:cstheme="minorHAnsi"/>
          <w:bCs/>
        </w:rPr>
        <w:t>is also included</w:t>
      </w:r>
      <w:r w:rsidR="00B052EC" w:rsidRPr="008F2E05">
        <w:rPr>
          <w:rFonts w:cstheme="minorHAnsi"/>
          <w:bCs/>
        </w:rPr>
        <w:t xml:space="preserve">, with click stops that can be switched </w:t>
      </w:r>
      <w:r w:rsidR="001D2A2B">
        <w:rPr>
          <w:rFonts w:cstheme="minorHAnsi"/>
          <w:bCs/>
        </w:rPr>
        <w:t>‘</w:t>
      </w:r>
      <w:r w:rsidR="00B052EC" w:rsidRPr="008F2E05">
        <w:rPr>
          <w:rFonts w:cstheme="minorHAnsi"/>
          <w:bCs/>
        </w:rPr>
        <w:t>on</w:t>
      </w:r>
      <w:r w:rsidR="001D2A2B">
        <w:rPr>
          <w:rFonts w:cstheme="minorHAnsi"/>
          <w:bCs/>
        </w:rPr>
        <w:t>’</w:t>
      </w:r>
      <w:r w:rsidR="00B052EC" w:rsidRPr="008F2E05">
        <w:rPr>
          <w:rFonts w:cstheme="minorHAnsi"/>
          <w:bCs/>
        </w:rPr>
        <w:t xml:space="preserve"> for still photography or switched </w:t>
      </w:r>
      <w:r w:rsidR="001D2A2B">
        <w:rPr>
          <w:rFonts w:cstheme="minorHAnsi"/>
          <w:bCs/>
        </w:rPr>
        <w:t>‘</w:t>
      </w:r>
      <w:r w:rsidR="00B052EC" w:rsidRPr="008F2E05">
        <w:rPr>
          <w:rFonts w:cstheme="minorHAnsi"/>
          <w:bCs/>
        </w:rPr>
        <w:t>off</w:t>
      </w:r>
      <w:r w:rsidR="001D2A2B">
        <w:rPr>
          <w:rFonts w:cstheme="minorHAnsi"/>
          <w:bCs/>
        </w:rPr>
        <w:t>’</w:t>
      </w:r>
      <w:r w:rsidR="00B052EC" w:rsidRPr="008F2E05">
        <w:rPr>
          <w:rFonts w:cstheme="minorHAnsi"/>
          <w:bCs/>
        </w:rPr>
        <w:t xml:space="preserve"> for smooth and quiet iris transition when capturing video</w:t>
      </w:r>
      <w:r w:rsidRPr="008F2E05">
        <w:rPr>
          <w:rFonts w:cstheme="minorHAnsi"/>
          <w:bCs/>
        </w:rPr>
        <w:t xml:space="preserve">. For added creative freedom, the </w:t>
      </w:r>
      <w:r w:rsidR="008F2E05" w:rsidRPr="008F2E05">
        <w:rPr>
          <w:rFonts w:cstheme="minorHAnsi"/>
          <w:bCs/>
        </w:rPr>
        <w:t>FE 14mm F1.8 G Master</w:t>
      </w:r>
      <w:r w:rsidRPr="008F2E05">
        <w:rPr>
          <w:rFonts w:cstheme="minorHAnsi"/>
          <w:bCs/>
        </w:rPr>
        <w:t xml:space="preserve"> includes a rear filter holder that accepts standard sheet</w:t>
      </w:r>
      <w:r w:rsidR="009032BF" w:rsidRPr="008F2E05">
        <w:rPr>
          <w:rFonts w:cstheme="minorHAnsi"/>
          <w:bCs/>
        </w:rPr>
        <w:t>-</w:t>
      </w:r>
      <w:r w:rsidRPr="008F2E05">
        <w:rPr>
          <w:rFonts w:cstheme="minorHAnsi"/>
          <w:bCs/>
        </w:rPr>
        <w:t>type filters for ND, color correction, soft filter</w:t>
      </w:r>
      <w:r w:rsidR="001D2A2B">
        <w:rPr>
          <w:rFonts w:cstheme="minorHAnsi"/>
          <w:bCs/>
        </w:rPr>
        <w:t xml:space="preserve"> and more</w:t>
      </w:r>
      <w:r w:rsidRPr="008F2E05">
        <w:rPr>
          <w:rFonts w:cstheme="minorHAnsi"/>
          <w:bCs/>
        </w:rPr>
        <w:t xml:space="preserve">. </w:t>
      </w:r>
    </w:p>
    <w:p w14:paraId="03AEBAE3" w14:textId="614435BF" w:rsidR="00AB59A4" w:rsidRPr="008F2E05" w:rsidRDefault="00AB59A4" w:rsidP="00393F60">
      <w:pPr>
        <w:spacing w:after="0"/>
        <w:rPr>
          <w:rFonts w:cstheme="minorHAnsi"/>
          <w:bCs/>
        </w:rPr>
      </w:pPr>
    </w:p>
    <w:p w14:paraId="423AE652" w14:textId="741A0E73" w:rsidR="00AB59A4" w:rsidRPr="008F2E05" w:rsidRDefault="00AB59A4" w:rsidP="0048283E">
      <w:pPr>
        <w:spacing w:after="0"/>
        <w:rPr>
          <w:rFonts w:cstheme="minorHAnsi"/>
          <w:bCs/>
        </w:rPr>
      </w:pPr>
      <w:r w:rsidRPr="008F2E05">
        <w:rPr>
          <w:rFonts w:cstheme="minorHAnsi"/>
          <w:bCs/>
        </w:rPr>
        <w:t>A dust and moisture resistant design</w:t>
      </w:r>
      <w:r w:rsidRPr="008F2E05">
        <w:rPr>
          <w:rStyle w:val="EndnoteReference"/>
          <w:rFonts w:cstheme="minorHAnsi"/>
          <w:bCs/>
        </w:rPr>
        <w:endnoteReference w:id="2"/>
      </w:r>
      <w:r w:rsidRPr="008F2E05">
        <w:rPr>
          <w:rFonts w:cstheme="minorHAnsi"/>
          <w:bCs/>
        </w:rPr>
        <w:t xml:space="preserve"> provides the reliability needed for challenging conditions. The front lens element features a fluorine coating that repels water, oil, and other contaminants. The rear element is also fluorine coated to keep that surface clean when changing the rear filter. The lens also has a built-in petal hood that effectively blocks extraneous light that can cause flare and ghosting. </w:t>
      </w:r>
    </w:p>
    <w:p w14:paraId="7D683253" w14:textId="77777777" w:rsidR="00316319" w:rsidRPr="008F2E05" w:rsidRDefault="00316319" w:rsidP="0048283E">
      <w:pPr>
        <w:spacing w:after="0"/>
        <w:rPr>
          <w:rFonts w:cstheme="minorHAnsi"/>
          <w:bCs/>
        </w:rPr>
      </w:pPr>
    </w:p>
    <w:p w14:paraId="32BA4B15" w14:textId="6D8AEF64" w:rsidR="00316319" w:rsidRPr="008F2E05" w:rsidRDefault="00316319" w:rsidP="0015513F">
      <w:pPr>
        <w:spacing w:after="0"/>
        <w:rPr>
          <w:rFonts w:cstheme="minorHAnsi"/>
          <w:b/>
        </w:rPr>
      </w:pPr>
      <w:r w:rsidRPr="008F2E05">
        <w:rPr>
          <w:rFonts w:cstheme="minorHAnsi"/>
          <w:b/>
        </w:rPr>
        <w:t>Pricing and Availability</w:t>
      </w:r>
    </w:p>
    <w:p w14:paraId="3875E165" w14:textId="15D2C612" w:rsidR="00316319" w:rsidRPr="008F2E05" w:rsidRDefault="00316319" w:rsidP="00316319">
      <w:pPr>
        <w:spacing w:after="0"/>
        <w:rPr>
          <w:bCs/>
        </w:rPr>
      </w:pPr>
      <w:r w:rsidRPr="008F2E05">
        <w:rPr>
          <w:bCs/>
        </w:rPr>
        <w:t xml:space="preserve">The new </w:t>
      </w:r>
      <w:r w:rsidR="008F2E05" w:rsidRPr="008F2E05">
        <w:rPr>
          <w:bCs/>
        </w:rPr>
        <w:t>FE 14mm F1.8 G Master</w:t>
      </w:r>
      <w:r w:rsidRPr="008F2E05">
        <w:rPr>
          <w:bCs/>
        </w:rPr>
        <w:t xml:space="preserve"> will be available in </w:t>
      </w:r>
      <w:r w:rsidR="00E16BF8" w:rsidRPr="008F2E05">
        <w:rPr>
          <w:bCs/>
        </w:rPr>
        <w:t xml:space="preserve">May </w:t>
      </w:r>
      <w:r w:rsidRPr="008F2E05">
        <w:rPr>
          <w:bCs/>
        </w:rPr>
        <w:t xml:space="preserve">for approximately </w:t>
      </w:r>
      <w:r w:rsidR="008F2E05" w:rsidRPr="008F2E05">
        <w:rPr>
          <w:bCs/>
        </w:rPr>
        <w:t>$1,600</w:t>
      </w:r>
      <w:r w:rsidRPr="008F2E05">
        <w:rPr>
          <w:bCs/>
        </w:rPr>
        <w:t xml:space="preserve"> USD and </w:t>
      </w:r>
      <w:r w:rsidR="008F2E05" w:rsidRPr="008F2E05">
        <w:rPr>
          <w:bCs/>
        </w:rPr>
        <w:t>$2,100</w:t>
      </w:r>
      <w:r w:rsidRPr="008F2E05">
        <w:rPr>
          <w:bCs/>
        </w:rPr>
        <w:t xml:space="preserve"> CAD. It will be sold at a variety of Sony’s authorized dealers throughout North America. </w:t>
      </w:r>
    </w:p>
    <w:p w14:paraId="1D54A24E" w14:textId="77777777" w:rsidR="00316319" w:rsidRPr="008F2E05" w:rsidRDefault="00316319" w:rsidP="00316319">
      <w:pPr>
        <w:spacing w:after="0"/>
        <w:rPr>
          <w:bCs/>
        </w:rPr>
      </w:pPr>
    </w:p>
    <w:p w14:paraId="52E3502B" w14:textId="77777777" w:rsidR="00316319" w:rsidRPr="008F2E05" w:rsidRDefault="00316319" w:rsidP="00316319">
      <w:pPr>
        <w:spacing w:after="0"/>
        <w:rPr>
          <w:rFonts w:cstheme="minorHAnsi"/>
        </w:rPr>
      </w:pPr>
      <w:r w:rsidRPr="008F2E05">
        <w:rPr>
          <w:rFonts w:cstheme="minorHAnsi"/>
        </w:rPr>
        <w:t xml:space="preserve">Exclusive stories and exciting new content shot with the new lens and Sony's other imaging products can be found at </w:t>
      </w:r>
      <w:hyperlink r:id="rId10" w:history="1">
        <w:r w:rsidRPr="008F2E05">
          <w:rPr>
            <w:rStyle w:val="Hyperlink"/>
            <w:rFonts w:cstheme="minorHAnsi"/>
          </w:rPr>
          <w:t>www.alphauniverse.com</w:t>
        </w:r>
      </w:hyperlink>
      <w:r w:rsidRPr="008F2E05">
        <w:rPr>
          <w:rFonts w:cstheme="minorHAnsi"/>
        </w:rPr>
        <w:t>, a site created to educate and inspire all fans and customers of Sony α - Alpha brand.</w:t>
      </w:r>
    </w:p>
    <w:p w14:paraId="7587668C" w14:textId="77777777" w:rsidR="00316319" w:rsidRPr="008F2E05" w:rsidRDefault="00316319" w:rsidP="00316319">
      <w:pPr>
        <w:spacing w:after="0"/>
        <w:rPr>
          <w:bCs/>
        </w:rPr>
      </w:pPr>
    </w:p>
    <w:p w14:paraId="6675FC66" w14:textId="77777777" w:rsidR="00316319" w:rsidRPr="008F2E05" w:rsidRDefault="00316319" w:rsidP="00316319">
      <w:pPr>
        <w:spacing w:after="0"/>
        <w:rPr>
          <w:rFonts w:cstheme="minorHAnsi"/>
        </w:rPr>
      </w:pPr>
      <w:r w:rsidRPr="008F2E05">
        <w:rPr>
          <w:rFonts w:cstheme="minorHAnsi"/>
        </w:rPr>
        <w:t>New content will also be posted directly at the Sony Photo Gallery. For detailed product information, please visit:</w:t>
      </w:r>
    </w:p>
    <w:p w14:paraId="5760B27D" w14:textId="1039DD47" w:rsidR="00316319" w:rsidRPr="008F2E05" w:rsidRDefault="00316319" w:rsidP="00316319">
      <w:pPr>
        <w:pStyle w:val="ListParagraph"/>
        <w:numPr>
          <w:ilvl w:val="0"/>
          <w:numId w:val="3"/>
        </w:numPr>
        <w:spacing w:after="0"/>
        <w:rPr>
          <w:rFonts w:cstheme="minorHAnsi"/>
        </w:rPr>
      </w:pPr>
      <w:r w:rsidRPr="008F2E05">
        <w:rPr>
          <w:rFonts w:cstheme="minorHAnsi"/>
        </w:rPr>
        <w:t>(US) –</w:t>
      </w:r>
      <w:r w:rsidRPr="008F2E05">
        <w:t xml:space="preserve"> </w:t>
      </w:r>
      <w:hyperlink r:id="rId11" w:history="1">
        <w:r w:rsidR="008F2E05" w:rsidRPr="008F2E05">
          <w:rPr>
            <w:rStyle w:val="Hyperlink"/>
          </w:rPr>
          <w:t>FE 14mm F1.8 G Master</w:t>
        </w:r>
      </w:hyperlink>
    </w:p>
    <w:p w14:paraId="33AC52A8" w14:textId="744E267F" w:rsidR="00316319" w:rsidRPr="008F2E05" w:rsidRDefault="00316319" w:rsidP="00316319">
      <w:pPr>
        <w:pStyle w:val="ListParagraph"/>
        <w:numPr>
          <w:ilvl w:val="0"/>
          <w:numId w:val="3"/>
        </w:numPr>
        <w:spacing w:after="0"/>
        <w:rPr>
          <w:rFonts w:cstheme="minorHAnsi"/>
        </w:rPr>
      </w:pPr>
      <w:r w:rsidRPr="008F2E05">
        <w:rPr>
          <w:rFonts w:cstheme="minorHAnsi"/>
        </w:rPr>
        <w:t xml:space="preserve">(CA) – </w:t>
      </w:r>
      <w:hyperlink r:id="rId12" w:history="1">
        <w:r w:rsidR="008F2E05" w:rsidRPr="008F2E05">
          <w:rPr>
            <w:rStyle w:val="Hyperlink"/>
          </w:rPr>
          <w:t>FE 14mm F1.8 G Master</w:t>
        </w:r>
      </w:hyperlink>
    </w:p>
    <w:p w14:paraId="74EBCA6C" w14:textId="77777777" w:rsidR="00316319" w:rsidRPr="008F2E05" w:rsidRDefault="00316319" w:rsidP="00316319">
      <w:pPr>
        <w:spacing w:after="0"/>
        <w:rPr>
          <w:bCs/>
        </w:rPr>
      </w:pPr>
    </w:p>
    <w:p w14:paraId="14C197CF" w14:textId="0D4DBFA1" w:rsidR="00316319" w:rsidRPr="00CD7803" w:rsidRDefault="00316319" w:rsidP="00316319">
      <w:pPr>
        <w:spacing w:after="0"/>
        <w:rPr>
          <w:bCs/>
        </w:rPr>
      </w:pPr>
      <w:r w:rsidRPr="008F2E05">
        <w:rPr>
          <w:bCs/>
        </w:rPr>
        <w:t xml:space="preserve">A product video on the new </w:t>
      </w:r>
      <w:r w:rsidR="008F2E05" w:rsidRPr="008F2E05">
        <w:rPr>
          <w:bCs/>
        </w:rPr>
        <w:t>FE 14mm F1.8 G Master</w:t>
      </w:r>
      <w:r w:rsidRPr="008F2E05">
        <w:rPr>
          <w:bCs/>
        </w:rPr>
        <w:t xml:space="preserve"> can be viewed </w:t>
      </w:r>
      <w:hyperlink r:id="rId13" w:history="1">
        <w:r w:rsidRPr="008F2E05">
          <w:rPr>
            <w:rStyle w:val="Hyperlink"/>
            <w:bCs/>
          </w:rPr>
          <w:t>HERE</w:t>
        </w:r>
      </w:hyperlink>
      <w:r w:rsidRPr="008F2E05">
        <w:rPr>
          <w:bCs/>
        </w:rPr>
        <w:t>.</w:t>
      </w:r>
      <w:r>
        <w:rPr>
          <w:bCs/>
        </w:rPr>
        <w:t xml:space="preserve">  </w:t>
      </w:r>
    </w:p>
    <w:p w14:paraId="62E9A543" w14:textId="77777777" w:rsidR="00316319" w:rsidRDefault="00316319" w:rsidP="0015513F">
      <w:pPr>
        <w:spacing w:after="0"/>
        <w:rPr>
          <w:b/>
        </w:rPr>
      </w:pPr>
    </w:p>
    <w:p w14:paraId="114DC8B4" w14:textId="77777777" w:rsidR="0015513F" w:rsidRDefault="0015513F" w:rsidP="0015513F">
      <w:pPr>
        <w:spacing w:after="0"/>
        <w:jc w:val="center"/>
      </w:pP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4FCC93F8" w:rsidR="0015513F" w:rsidRPr="00602161" w:rsidRDefault="0015513F" w:rsidP="0015513F">
      <w:pPr>
        <w:spacing w:after="0"/>
      </w:pPr>
      <w:r w:rsidRPr="00602161">
        <w:t xml:space="preserve">Sony Electronics is a subsidiary of Sony Corporation of America and an affiliate of Sony </w:t>
      </w:r>
      <w:r w:rsidR="008D010A">
        <w:t xml:space="preserve">Group </w:t>
      </w:r>
      <w:r w:rsidRPr="00602161">
        <w:t xml:space="preserve">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4"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49C500D0" w14:textId="0A616AC2" w:rsidR="0015513F" w:rsidRPr="006855F6" w:rsidRDefault="0015513F" w:rsidP="006855F6">
      <w:pPr>
        <w:spacing w:after="0"/>
        <w:rPr>
          <w:b/>
        </w:rPr>
      </w:pPr>
      <w:r w:rsidRPr="00F873A2">
        <w:rPr>
          <w:b/>
        </w:rPr>
        <w:t>Notes:</w:t>
      </w:r>
    </w:p>
    <w:sectPr w:rsidR="0015513F" w:rsidRPr="006855F6" w:rsidSect="00C249C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73FC4" w16cex:dateUtc="2021-04-06T11:15:00Z"/>
  <w16cex:commentExtensible w16cex:durableId="480B2655" w16cex:dateUtc="2021-04-06T07:43:00Z"/>
  <w16cex:commentExtensible w16cex:durableId="241734C2" w16cex:dateUtc="2021-04-06T10:28:00Z"/>
  <w16cex:commentExtensible w16cex:durableId="67E73017" w16cex:dateUtc="2021-04-06T03:12:00Z"/>
  <w16cex:commentExtensible w16cex:durableId="3AD8DB66" w16cex:dateUtc="2021-04-06T03:33:00Z"/>
  <w16cex:commentExtensible w16cex:durableId="44DB278C" w16cex:dateUtc="2021-04-06T04:24:00Z"/>
  <w16cex:commentExtensible w16cex:durableId="60DBA372" w16cex:dateUtc="2021-04-06T04:49:00Z"/>
  <w16cex:commentExtensible w16cex:durableId="727389C4" w16cex:dateUtc="2021-04-06T03:13:00Z"/>
  <w16cex:commentExtensible w16cex:durableId="241740DC" w16cex:dateUtc="2021-04-06T11:19:00Z"/>
  <w16cex:commentExtensible w16cex:durableId="01BA1C49" w16cex:dateUtc="2021-04-06T03:26:00Z"/>
  <w16cex:commentExtensible w16cex:durableId="24171F1F" w16cex:dateUtc="2021-04-06T08:55:00Z"/>
  <w16cex:commentExtensible w16cex:durableId="241741B9" w16cex:dateUtc="2021-04-06T11:23:00Z"/>
  <w16cex:commentExtensible w16cex:durableId="241741FC" w16cex:dateUtc="2021-04-06T11:24:00Z"/>
  <w16cex:commentExtensible w16cex:durableId="24173629" w16cex:dateUtc="2021-04-06T10:34:00Z"/>
  <w16cex:commentExtensible w16cex:durableId="24174256" w16cex:dateUtc="2021-04-06T11:25:00Z"/>
  <w16cex:commentExtensible w16cex:durableId="24174284" w16cex:dateUtc="2021-04-06T11:26:00Z"/>
  <w16cex:commentExtensible w16cex:durableId="241742D3" w16cex:dateUtc="2021-04-06T11: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A6C00" w14:textId="77777777" w:rsidR="00635C74" w:rsidRDefault="00635C74" w:rsidP="00C249CB">
      <w:pPr>
        <w:spacing w:after="0" w:line="240" w:lineRule="auto"/>
      </w:pPr>
      <w:r>
        <w:separator/>
      </w:r>
    </w:p>
  </w:endnote>
  <w:endnote w:type="continuationSeparator" w:id="0">
    <w:p w14:paraId="764BC08F" w14:textId="77777777" w:rsidR="00635C74" w:rsidRDefault="00635C74" w:rsidP="00C249CB">
      <w:pPr>
        <w:spacing w:after="0" w:line="240" w:lineRule="auto"/>
      </w:pPr>
      <w:r>
        <w:continuationSeparator/>
      </w:r>
    </w:p>
  </w:endnote>
  <w:endnote w:type="continuationNotice" w:id="1">
    <w:p w14:paraId="1E4560D2" w14:textId="77777777" w:rsidR="00635C74" w:rsidRDefault="00635C74">
      <w:pPr>
        <w:spacing w:after="0" w:line="240" w:lineRule="auto"/>
      </w:pPr>
    </w:p>
  </w:endnote>
  <w:endnote w:id="2">
    <w:p w14:paraId="4EC07A5A" w14:textId="67C373ED" w:rsidR="00AB59A4" w:rsidRPr="00AB59A4" w:rsidRDefault="00AB59A4" w:rsidP="00AB59A4">
      <w:pPr>
        <w:pStyle w:val="EndnoteText"/>
        <w:rPr>
          <w:sz w:val="16"/>
          <w:szCs w:val="16"/>
        </w:rPr>
      </w:pPr>
      <w:r w:rsidRPr="00AB59A4">
        <w:rPr>
          <w:rStyle w:val="EndnoteReference"/>
          <w:sz w:val="16"/>
          <w:szCs w:val="16"/>
        </w:rPr>
        <w:endnoteRef/>
      </w:r>
      <w:r w:rsidRPr="00AB59A4">
        <w:rPr>
          <w:sz w:val="16"/>
          <w:szCs w:val="16"/>
        </w:rPr>
        <w:t xml:space="preserve"> Not guaranteed to be 100% dust and moisture proof.</w:t>
      </w:r>
    </w:p>
    <w:p w14:paraId="26A948FD" w14:textId="4922C12F" w:rsidR="00AB59A4" w:rsidRDefault="00AB59A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901BF" w14:textId="77777777" w:rsidR="005D6930" w:rsidRDefault="005D69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5AD7911" w14:paraId="345A4AEC" w14:textId="77777777" w:rsidTr="15AD7911">
      <w:tc>
        <w:tcPr>
          <w:tcW w:w="3120" w:type="dxa"/>
        </w:tcPr>
        <w:p w14:paraId="0EDC7157" w14:textId="51566ED7" w:rsidR="15AD7911" w:rsidRDefault="15AD7911" w:rsidP="15AD7911">
          <w:pPr>
            <w:pStyle w:val="Header"/>
            <w:ind w:left="-115"/>
          </w:pPr>
        </w:p>
      </w:tc>
      <w:tc>
        <w:tcPr>
          <w:tcW w:w="3120" w:type="dxa"/>
        </w:tcPr>
        <w:p w14:paraId="5C8B3996" w14:textId="4A6C49A0" w:rsidR="15AD7911" w:rsidRDefault="15AD7911" w:rsidP="15AD7911">
          <w:pPr>
            <w:pStyle w:val="Header"/>
            <w:jc w:val="center"/>
          </w:pPr>
        </w:p>
      </w:tc>
      <w:tc>
        <w:tcPr>
          <w:tcW w:w="3120" w:type="dxa"/>
        </w:tcPr>
        <w:p w14:paraId="6CEF9049" w14:textId="7079E83C" w:rsidR="15AD7911" w:rsidRDefault="15AD7911" w:rsidP="15AD7911">
          <w:pPr>
            <w:pStyle w:val="Header"/>
            <w:ind w:right="-115"/>
            <w:jc w:val="right"/>
          </w:pPr>
        </w:p>
      </w:tc>
    </w:tr>
  </w:tbl>
  <w:p w14:paraId="21095FBA" w14:textId="4C2425C3" w:rsidR="15AD7911" w:rsidRDefault="15AD7911" w:rsidP="15AD79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5AD7911" w14:paraId="2090D14E" w14:textId="77777777" w:rsidTr="15AD7911">
      <w:tc>
        <w:tcPr>
          <w:tcW w:w="3120" w:type="dxa"/>
        </w:tcPr>
        <w:p w14:paraId="634C9010" w14:textId="59FE9B34" w:rsidR="15AD7911" w:rsidRDefault="15AD7911" w:rsidP="15AD7911">
          <w:pPr>
            <w:pStyle w:val="Header"/>
            <w:ind w:left="-115"/>
          </w:pPr>
        </w:p>
      </w:tc>
      <w:tc>
        <w:tcPr>
          <w:tcW w:w="3120" w:type="dxa"/>
        </w:tcPr>
        <w:p w14:paraId="51B74B85" w14:textId="4A9292A4" w:rsidR="15AD7911" w:rsidRDefault="15AD7911" w:rsidP="15AD7911">
          <w:pPr>
            <w:pStyle w:val="Header"/>
            <w:jc w:val="center"/>
          </w:pPr>
        </w:p>
      </w:tc>
      <w:tc>
        <w:tcPr>
          <w:tcW w:w="3120" w:type="dxa"/>
        </w:tcPr>
        <w:p w14:paraId="0D6C205C" w14:textId="28A9089F" w:rsidR="15AD7911" w:rsidRDefault="15AD7911" w:rsidP="15AD7911">
          <w:pPr>
            <w:pStyle w:val="Header"/>
            <w:ind w:right="-115"/>
            <w:jc w:val="right"/>
          </w:pPr>
        </w:p>
      </w:tc>
    </w:tr>
  </w:tbl>
  <w:p w14:paraId="111596EE" w14:textId="1ACC548A" w:rsidR="15AD7911" w:rsidRDefault="15AD7911" w:rsidP="15AD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2FAF9" w14:textId="77777777" w:rsidR="00635C74" w:rsidRDefault="00635C74" w:rsidP="00C249CB">
      <w:pPr>
        <w:spacing w:after="0" w:line="240" w:lineRule="auto"/>
      </w:pPr>
      <w:r>
        <w:separator/>
      </w:r>
    </w:p>
  </w:footnote>
  <w:footnote w:type="continuationSeparator" w:id="0">
    <w:p w14:paraId="1C7DAE9B" w14:textId="77777777" w:rsidR="00635C74" w:rsidRDefault="00635C74" w:rsidP="00C249CB">
      <w:pPr>
        <w:spacing w:after="0" w:line="240" w:lineRule="auto"/>
      </w:pPr>
      <w:r>
        <w:continuationSeparator/>
      </w:r>
    </w:p>
  </w:footnote>
  <w:footnote w:type="continuationNotice" w:id="1">
    <w:p w14:paraId="46D74433" w14:textId="77777777" w:rsidR="00635C74" w:rsidRDefault="00635C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43D8D" w14:textId="77777777" w:rsidR="005D6930" w:rsidRDefault="005D69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5AD7911" w14:paraId="546D45A2" w14:textId="77777777" w:rsidTr="15AD7911">
      <w:tc>
        <w:tcPr>
          <w:tcW w:w="3120" w:type="dxa"/>
        </w:tcPr>
        <w:p w14:paraId="03D871A1" w14:textId="46313823" w:rsidR="15AD7911" w:rsidRDefault="15AD7911" w:rsidP="15AD7911">
          <w:pPr>
            <w:pStyle w:val="Header"/>
            <w:ind w:left="-115"/>
          </w:pPr>
        </w:p>
      </w:tc>
      <w:tc>
        <w:tcPr>
          <w:tcW w:w="3120" w:type="dxa"/>
        </w:tcPr>
        <w:p w14:paraId="30944B81" w14:textId="62C2CCC9" w:rsidR="15AD7911" w:rsidRDefault="15AD7911" w:rsidP="15AD7911">
          <w:pPr>
            <w:pStyle w:val="Header"/>
            <w:jc w:val="center"/>
          </w:pPr>
        </w:p>
      </w:tc>
      <w:tc>
        <w:tcPr>
          <w:tcW w:w="3120" w:type="dxa"/>
        </w:tcPr>
        <w:p w14:paraId="0D2C07A1" w14:textId="35DF650F" w:rsidR="15AD7911" w:rsidRDefault="15AD7911" w:rsidP="15AD7911">
          <w:pPr>
            <w:pStyle w:val="Header"/>
            <w:ind w:right="-115"/>
            <w:jc w:val="right"/>
          </w:pPr>
        </w:p>
      </w:tc>
    </w:tr>
  </w:tbl>
  <w:p w14:paraId="3A1DD1F4" w14:textId="50663A35" w:rsidR="15AD7911" w:rsidRDefault="15AD7911" w:rsidP="15AD79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26DCD87A">
    <w:pPr>
      <w:pStyle w:val="Header"/>
    </w:pPr>
    <w:r>
      <w:rPr>
        <w:noProof/>
      </w:rPr>
      <w:drawing>
        <wp:inline distT="0" distB="0" distL="0" distR="0" wp14:anchorId="6E55B4B7" wp14:editId="3D00EE50">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590472"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sFAB7Wo/UtAAAA"/>
  </w:docVars>
  <w:rsids>
    <w:rsidRoot w:val="00A82F93"/>
    <w:rsid w:val="000044AD"/>
    <w:rsid w:val="000653A7"/>
    <w:rsid w:val="000674F4"/>
    <w:rsid w:val="000878E4"/>
    <w:rsid w:val="000D26D5"/>
    <w:rsid w:val="000E5796"/>
    <w:rsid w:val="001043BF"/>
    <w:rsid w:val="00124F3A"/>
    <w:rsid w:val="00126AA6"/>
    <w:rsid w:val="00126E7F"/>
    <w:rsid w:val="0015513F"/>
    <w:rsid w:val="00164E52"/>
    <w:rsid w:val="001767A9"/>
    <w:rsid w:val="00180172"/>
    <w:rsid w:val="001934F5"/>
    <w:rsid w:val="001B6521"/>
    <w:rsid w:val="001B78E1"/>
    <w:rsid w:val="001D1368"/>
    <w:rsid w:val="001D2A2B"/>
    <w:rsid w:val="001E2DB5"/>
    <w:rsid w:val="002201AE"/>
    <w:rsid w:val="0025303E"/>
    <w:rsid w:val="00267643"/>
    <w:rsid w:val="002743B3"/>
    <w:rsid w:val="002A1EDA"/>
    <w:rsid w:val="002A7E4B"/>
    <w:rsid w:val="002E3C96"/>
    <w:rsid w:val="002E5BFB"/>
    <w:rsid w:val="00316319"/>
    <w:rsid w:val="003223AD"/>
    <w:rsid w:val="0032530C"/>
    <w:rsid w:val="00330DA6"/>
    <w:rsid w:val="00356887"/>
    <w:rsid w:val="00393F60"/>
    <w:rsid w:val="003A55E6"/>
    <w:rsid w:val="003C7C97"/>
    <w:rsid w:val="003D7CC4"/>
    <w:rsid w:val="003E36C0"/>
    <w:rsid w:val="003F3FCC"/>
    <w:rsid w:val="003F5206"/>
    <w:rsid w:val="0040306A"/>
    <w:rsid w:val="0040613B"/>
    <w:rsid w:val="004152C6"/>
    <w:rsid w:val="0042372A"/>
    <w:rsid w:val="00431C75"/>
    <w:rsid w:val="00442EDB"/>
    <w:rsid w:val="004638D3"/>
    <w:rsid w:val="0046766B"/>
    <w:rsid w:val="00473EB2"/>
    <w:rsid w:val="00476661"/>
    <w:rsid w:val="00480BB1"/>
    <w:rsid w:val="0048283E"/>
    <w:rsid w:val="004C33EA"/>
    <w:rsid w:val="004D377B"/>
    <w:rsid w:val="004D77DC"/>
    <w:rsid w:val="004E473F"/>
    <w:rsid w:val="004F2EB1"/>
    <w:rsid w:val="00504700"/>
    <w:rsid w:val="005172F6"/>
    <w:rsid w:val="00532270"/>
    <w:rsid w:val="0056538B"/>
    <w:rsid w:val="005661FC"/>
    <w:rsid w:val="00577CC5"/>
    <w:rsid w:val="00583B2A"/>
    <w:rsid w:val="005A1A43"/>
    <w:rsid w:val="005B0688"/>
    <w:rsid w:val="005D2D5F"/>
    <w:rsid w:val="005D6930"/>
    <w:rsid w:val="005E36E1"/>
    <w:rsid w:val="00621BD9"/>
    <w:rsid w:val="00635C74"/>
    <w:rsid w:val="006437C9"/>
    <w:rsid w:val="006636DC"/>
    <w:rsid w:val="00675FCF"/>
    <w:rsid w:val="00677DA1"/>
    <w:rsid w:val="0068454C"/>
    <w:rsid w:val="006855F6"/>
    <w:rsid w:val="00693304"/>
    <w:rsid w:val="006B08A3"/>
    <w:rsid w:val="006E7783"/>
    <w:rsid w:val="006F4E52"/>
    <w:rsid w:val="006F8A89"/>
    <w:rsid w:val="007100E5"/>
    <w:rsid w:val="00726F28"/>
    <w:rsid w:val="0072783B"/>
    <w:rsid w:val="00741481"/>
    <w:rsid w:val="00761A09"/>
    <w:rsid w:val="007726A6"/>
    <w:rsid w:val="007729B4"/>
    <w:rsid w:val="00796E78"/>
    <w:rsid w:val="007A4EA2"/>
    <w:rsid w:val="007A77A1"/>
    <w:rsid w:val="007B5C76"/>
    <w:rsid w:val="007D2110"/>
    <w:rsid w:val="007D4FF8"/>
    <w:rsid w:val="007E29B2"/>
    <w:rsid w:val="007E67DA"/>
    <w:rsid w:val="007F448C"/>
    <w:rsid w:val="008016B0"/>
    <w:rsid w:val="00802181"/>
    <w:rsid w:val="00817187"/>
    <w:rsid w:val="00823CE3"/>
    <w:rsid w:val="00823D67"/>
    <w:rsid w:val="00832F3F"/>
    <w:rsid w:val="00846B37"/>
    <w:rsid w:val="008470E5"/>
    <w:rsid w:val="00867ADC"/>
    <w:rsid w:val="00867D2C"/>
    <w:rsid w:val="0088364C"/>
    <w:rsid w:val="008B1732"/>
    <w:rsid w:val="008B3443"/>
    <w:rsid w:val="008D010A"/>
    <w:rsid w:val="008D0DC3"/>
    <w:rsid w:val="008E1407"/>
    <w:rsid w:val="008E212D"/>
    <w:rsid w:val="008F2E05"/>
    <w:rsid w:val="009032BF"/>
    <w:rsid w:val="009047F8"/>
    <w:rsid w:val="00911A22"/>
    <w:rsid w:val="009201E3"/>
    <w:rsid w:val="00925955"/>
    <w:rsid w:val="0092695D"/>
    <w:rsid w:val="00930AF6"/>
    <w:rsid w:val="009435C2"/>
    <w:rsid w:val="009448B9"/>
    <w:rsid w:val="00944C16"/>
    <w:rsid w:val="00954A68"/>
    <w:rsid w:val="009558D6"/>
    <w:rsid w:val="00992F34"/>
    <w:rsid w:val="00994790"/>
    <w:rsid w:val="009A3803"/>
    <w:rsid w:val="009B3BED"/>
    <w:rsid w:val="009C2AD7"/>
    <w:rsid w:val="00A35FDA"/>
    <w:rsid w:val="00A57165"/>
    <w:rsid w:val="00A65CD9"/>
    <w:rsid w:val="00A82F93"/>
    <w:rsid w:val="00A83C3A"/>
    <w:rsid w:val="00A92AC9"/>
    <w:rsid w:val="00AB59A4"/>
    <w:rsid w:val="00AB6DD3"/>
    <w:rsid w:val="00AC142C"/>
    <w:rsid w:val="00AC3A20"/>
    <w:rsid w:val="00AD4D1B"/>
    <w:rsid w:val="00B052EC"/>
    <w:rsid w:val="00B519BE"/>
    <w:rsid w:val="00B533CA"/>
    <w:rsid w:val="00B80060"/>
    <w:rsid w:val="00B85AAE"/>
    <w:rsid w:val="00BF30C7"/>
    <w:rsid w:val="00C16366"/>
    <w:rsid w:val="00C20925"/>
    <w:rsid w:val="00C230DE"/>
    <w:rsid w:val="00C249CB"/>
    <w:rsid w:val="00C34B7D"/>
    <w:rsid w:val="00C372EE"/>
    <w:rsid w:val="00C43DEB"/>
    <w:rsid w:val="00C76567"/>
    <w:rsid w:val="00CA0C23"/>
    <w:rsid w:val="00CA596E"/>
    <w:rsid w:val="00CC0E87"/>
    <w:rsid w:val="00CC4707"/>
    <w:rsid w:val="00CD2276"/>
    <w:rsid w:val="00CE65C2"/>
    <w:rsid w:val="00D145BF"/>
    <w:rsid w:val="00D17754"/>
    <w:rsid w:val="00D256A3"/>
    <w:rsid w:val="00D31F78"/>
    <w:rsid w:val="00D37687"/>
    <w:rsid w:val="00D42ADD"/>
    <w:rsid w:val="00D432C9"/>
    <w:rsid w:val="00D54ED7"/>
    <w:rsid w:val="00D649C6"/>
    <w:rsid w:val="00D748A5"/>
    <w:rsid w:val="00D75A1E"/>
    <w:rsid w:val="00D92142"/>
    <w:rsid w:val="00DB061F"/>
    <w:rsid w:val="00DC1AB0"/>
    <w:rsid w:val="00DC6FBF"/>
    <w:rsid w:val="00DE68A7"/>
    <w:rsid w:val="00E104B6"/>
    <w:rsid w:val="00E16BF8"/>
    <w:rsid w:val="00E32639"/>
    <w:rsid w:val="00E50F5A"/>
    <w:rsid w:val="00E668A7"/>
    <w:rsid w:val="00EB109C"/>
    <w:rsid w:val="00EC1A63"/>
    <w:rsid w:val="00EE1A2E"/>
    <w:rsid w:val="00F04132"/>
    <w:rsid w:val="00F12F43"/>
    <w:rsid w:val="00F248F0"/>
    <w:rsid w:val="00F260A2"/>
    <w:rsid w:val="00F32D18"/>
    <w:rsid w:val="00F41F4E"/>
    <w:rsid w:val="00F570D2"/>
    <w:rsid w:val="00F80978"/>
    <w:rsid w:val="00FA12C6"/>
    <w:rsid w:val="00FC2839"/>
    <w:rsid w:val="00FC7842"/>
    <w:rsid w:val="00FD46A1"/>
    <w:rsid w:val="05CE3520"/>
    <w:rsid w:val="07AA7C73"/>
    <w:rsid w:val="0C2A142B"/>
    <w:rsid w:val="0EA4B52D"/>
    <w:rsid w:val="0FC29CF0"/>
    <w:rsid w:val="12EA6F34"/>
    <w:rsid w:val="148AD58E"/>
    <w:rsid w:val="14B7F511"/>
    <w:rsid w:val="15AD7911"/>
    <w:rsid w:val="1832CC92"/>
    <w:rsid w:val="1A5000C0"/>
    <w:rsid w:val="1BEBD121"/>
    <w:rsid w:val="1F4BEA12"/>
    <w:rsid w:val="24CF2358"/>
    <w:rsid w:val="26DCD87A"/>
    <w:rsid w:val="2EAE8985"/>
    <w:rsid w:val="3DF21978"/>
    <w:rsid w:val="412DA19A"/>
    <w:rsid w:val="41CF88E5"/>
    <w:rsid w:val="4542B428"/>
    <w:rsid w:val="47C5DC9A"/>
    <w:rsid w:val="4C6B2A3D"/>
    <w:rsid w:val="4D3EFE46"/>
    <w:rsid w:val="5057B28E"/>
    <w:rsid w:val="5083D338"/>
    <w:rsid w:val="6474BB09"/>
    <w:rsid w:val="71994BD4"/>
    <w:rsid w:val="74A3BD3E"/>
    <w:rsid w:val="7B9227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C96F3AF3-CA35-4948-B207-1D3528C2C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AB59A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8283E"/>
    <w:pPr>
      <w:spacing w:after="0" w:line="240" w:lineRule="auto"/>
    </w:pPr>
  </w:style>
  <w:style w:type="character" w:styleId="UnresolvedMention">
    <w:name w:val="Unresolved Mention"/>
    <w:basedOn w:val="DefaultParagraphFont"/>
    <w:uiPriority w:val="99"/>
    <w:semiHidden/>
    <w:unhideWhenUsed/>
    <w:rsid w:val="008F2E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21092">
      <w:bodyDiv w:val="1"/>
      <w:marLeft w:val="0"/>
      <w:marRight w:val="0"/>
      <w:marTop w:val="0"/>
      <w:marBottom w:val="0"/>
      <w:divBdr>
        <w:top w:val="none" w:sz="0" w:space="0" w:color="auto"/>
        <w:left w:val="none" w:sz="0" w:space="0" w:color="auto"/>
        <w:bottom w:val="none" w:sz="0" w:space="0" w:color="auto"/>
        <w:right w:val="none" w:sz="0" w:space="0" w:color="auto"/>
      </w:divBdr>
    </w:div>
    <w:div w:id="178009867">
      <w:bodyDiv w:val="1"/>
      <w:marLeft w:val="0"/>
      <w:marRight w:val="0"/>
      <w:marTop w:val="0"/>
      <w:marBottom w:val="0"/>
      <w:divBdr>
        <w:top w:val="none" w:sz="0" w:space="0" w:color="auto"/>
        <w:left w:val="none" w:sz="0" w:space="0" w:color="auto"/>
        <w:bottom w:val="none" w:sz="0" w:space="0" w:color="auto"/>
        <w:right w:val="none" w:sz="0" w:space="0" w:color="auto"/>
      </w:divBdr>
    </w:div>
    <w:div w:id="488061776">
      <w:bodyDiv w:val="1"/>
      <w:marLeft w:val="0"/>
      <w:marRight w:val="0"/>
      <w:marTop w:val="0"/>
      <w:marBottom w:val="0"/>
      <w:divBdr>
        <w:top w:val="none" w:sz="0" w:space="0" w:color="auto"/>
        <w:left w:val="none" w:sz="0" w:space="0" w:color="auto"/>
        <w:bottom w:val="none" w:sz="0" w:space="0" w:color="auto"/>
        <w:right w:val="none" w:sz="0" w:space="0" w:color="auto"/>
      </w:divBdr>
    </w:div>
    <w:div w:id="663434679">
      <w:bodyDiv w:val="1"/>
      <w:marLeft w:val="0"/>
      <w:marRight w:val="0"/>
      <w:marTop w:val="0"/>
      <w:marBottom w:val="0"/>
      <w:divBdr>
        <w:top w:val="none" w:sz="0" w:space="0" w:color="auto"/>
        <w:left w:val="none" w:sz="0" w:space="0" w:color="auto"/>
        <w:bottom w:val="none" w:sz="0" w:space="0" w:color="auto"/>
        <w:right w:val="none" w:sz="0" w:space="0" w:color="auto"/>
      </w:divBdr>
    </w:div>
    <w:div w:id="147062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s://youtu.be/R3BP4YEkda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ony.ca/en/electronics/camera-lenses/sel14f18g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ny.com/electronics/camera-lenses/sel14f18g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alphauniverse.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yperlink" Target="http://www.sony.com/news" TargetMode="External"/><Relationship Id="rId22" Type="http://schemas.openxmlformats.org/officeDocument/2006/relationships/theme" Target="theme/theme1.xml"/><Relationship Id="rId27"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5116DD-C236-4A3A-9B85-4A39EE3CB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40</Words>
  <Characters>5928</Characters>
  <Application>Microsoft Office Word</Application>
  <DocSecurity>0</DocSecurity>
  <Lines>49</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2</cp:revision>
  <dcterms:created xsi:type="dcterms:W3CDTF">2021-04-19T23:53:00Z</dcterms:created>
  <dcterms:modified xsi:type="dcterms:W3CDTF">2021-04-19T23:53:00Z</dcterms:modified>
</cp:coreProperties>
</file>